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íos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90126ba419b12e2ac173cc447db738b295d1334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os Ríos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os Ríos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85277b7e20fc2934b9aa5b7855125dd84756450"/>
      <w:r>
        <w:t xml:space="preserve">2.1 Localización UFs en la Región de Los Ríos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-los-ríos-por-sector"/>
      <w:r>
        <w:t xml:space="preserve">2.3 UFs de la Región de Los Ríos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b4e165146a4cd7ac838b6c08562a5d0403ff430"/>
      <w:r>
        <w:t xml:space="preserve">2.4 Las 5 Categorías Económicas de Región de Los Ríos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Los Ríos ocupa el lugar 11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os Río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os Ríos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os Ríos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7196d5f2f9ef0f21db2d5dc331fdf56dc37e0c8"/>
      <w:r>
        <w:t xml:space="preserve">FDC asociadas a la Región de Los Ríos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5feb78c5e7e25ac2d81e77deba01618c9c98932"/>
      <w:r>
        <w:t xml:space="preserve">Distribución de FDC asociadas a la Región de Los Ríos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7cc3c1804b0d650f0e763f22a692346c42adfa5"/>
      <w:r>
        <w:t xml:space="preserve">FDC asociadas a la Región de Los Ríos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9082d080df090cb6e73c6255129a13ba33bd543"/>
      <w:r>
        <w:t xml:space="preserve">FDC asociadas a la Región de Los Ríos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Ríos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os Ríos</dc:title>
  <dc:creator>Departamento de Gestión de la Información</dc:creator>
  <cp:keywords/>
  <dcterms:created xsi:type="dcterms:W3CDTF">2020-05-30T23:55:50Z</dcterms:created>
  <dcterms:modified xsi:type="dcterms:W3CDTF">2020-05-30T23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